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06C0" w:rsidRPr="00877F0B" w:rsidRDefault="00AE06C0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CC2A6A" w:rsidRPr="00877F0B" w:rsidRDefault="00CC2A6A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CC2A6A" w:rsidRPr="00877F0B" w:rsidRDefault="00CC2A6A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CC2A6A" w:rsidRPr="00877F0B" w:rsidRDefault="00CC2A6A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CC2A6A" w:rsidRPr="00877F0B" w:rsidRDefault="00CC2A6A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CC2A6A" w:rsidRPr="00877F0B" w:rsidRDefault="00CC2A6A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CC2A6A" w:rsidRPr="00877F0B" w:rsidRDefault="00CC2A6A" w:rsidP="003122A2">
      <w:pPr>
        <w:ind w:left="57" w:right="-643"/>
        <w:jc w:val="right"/>
        <w:rPr>
          <w:rFonts w:ascii="Arial" w:hAnsi="Arial" w:cs="Arial"/>
          <w:b/>
          <w:sz w:val="28"/>
          <w:szCs w:val="28"/>
        </w:rPr>
      </w:pPr>
    </w:p>
    <w:p w:rsidR="00204E06" w:rsidRDefault="00204E06" w:rsidP="003122A2">
      <w:pPr>
        <w:ind w:right="-643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  <w:lang w:eastAsia="en-GB"/>
        </w:rPr>
        <w:drawing>
          <wp:inline distT="0" distB="0" distL="0" distR="0">
            <wp:extent cx="3790950" cy="2927969"/>
            <wp:effectExtent l="0" t="0" r="0" b="6350"/>
            <wp:docPr id="2" name="Picture 2" descr="\\HP-CZC1079NLR\Drive\Dropbox\Grow\Marketing\Grow Marketing\Print, Design, Logos, Flyers, Templates, Letterhead\Logos for web and online use\Grow logo and strap large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HP-CZC1079NLR\Drive\Dropbox\Grow\Marketing\Grow Marketing\Print, Design, Logos, Flyers, Templates, Letterhead\Logos for web and online use\Grow logo and strap large RGB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92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977" w:rsidRPr="00204E06" w:rsidRDefault="001B0CAA" w:rsidP="003122A2">
      <w:pPr>
        <w:ind w:right="-643"/>
        <w:jc w:val="center"/>
        <w:rPr>
          <w:rFonts w:ascii="Arial" w:hAnsi="Arial" w:cs="Arial"/>
          <w:b/>
          <w:sz w:val="32"/>
          <w:szCs w:val="32"/>
        </w:rPr>
      </w:pPr>
      <w:r w:rsidRPr="00877F0B">
        <w:rPr>
          <w:rFonts w:ascii="Arial" w:hAnsi="Arial" w:cs="Arial"/>
          <w:b/>
          <w:sz w:val="36"/>
          <w:szCs w:val="36"/>
        </w:rPr>
        <w:t>In-Depth M</w:t>
      </w:r>
      <w:r w:rsidR="00CC5294" w:rsidRPr="00877F0B">
        <w:rPr>
          <w:rFonts w:ascii="Arial" w:hAnsi="Arial" w:cs="Arial"/>
          <w:b/>
          <w:sz w:val="36"/>
          <w:szCs w:val="36"/>
        </w:rPr>
        <w:t>arketing Audit</w:t>
      </w:r>
    </w:p>
    <w:p w:rsidR="005E1D2F" w:rsidRPr="00877F0B" w:rsidRDefault="005E1D2F" w:rsidP="003122A2">
      <w:pPr>
        <w:ind w:left="57" w:right="-643"/>
        <w:jc w:val="center"/>
        <w:rPr>
          <w:rFonts w:ascii="Arial" w:hAnsi="Arial" w:cs="Arial"/>
          <w:b/>
          <w:sz w:val="36"/>
          <w:szCs w:val="36"/>
        </w:rPr>
      </w:pPr>
    </w:p>
    <w:p w:rsidR="009D3F42" w:rsidRPr="00877F0B" w:rsidRDefault="009D3F42" w:rsidP="003122A2">
      <w:pPr>
        <w:ind w:left="57" w:right="-643"/>
        <w:jc w:val="center"/>
        <w:rPr>
          <w:rFonts w:ascii="Arial" w:hAnsi="Arial" w:cs="Arial"/>
          <w:b/>
          <w:sz w:val="36"/>
          <w:szCs w:val="36"/>
        </w:rPr>
      </w:pPr>
    </w:p>
    <w:p w:rsidR="009D3F42" w:rsidRPr="00877F0B" w:rsidRDefault="009D3F42" w:rsidP="003122A2">
      <w:pPr>
        <w:ind w:left="57" w:right="-643"/>
        <w:jc w:val="center"/>
        <w:rPr>
          <w:rFonts w:ascii="Arial" w:hAnsi="Arial" w:cs="Arial"/>
          <w:b/>
          <w:sz w:val="36"/>
          <w:szCs w:val="36"/>
        </w:rPr>
      </w:pPr>
    </w:p>
    <w:p w:rsidR="00E12588" w:rsidRPr="00877F0B" w:rsidRDefault="00E12588" w:rsidP="003122A2">
      <w:pPr>
        <w:ind w:left="57" w:right="-643"/>
        <w:jc w:val="center"/>
        <w:rPr>
          <w:rFonts w:ascii="Arial" w:hAnsi="Arial" w:cs="Arial"/>
          <w:b/>
          <w:sz w:val="36"/>
          <w:szCs w:val="36"/>
        </w:rPr>
      </w:pPr>
    </w:p>
    <w:p w:rsidR="009D3F42" w:rsidRPr="00877F0B" w:rsidRDefault="009D3F42" w:rsidP="003122A2">
      <w:pPr>
        <w:ind w:left="57" w:right="-643"/>
        <w:jc w:val="center"/>
        <w:rPr>
          <w:rFonts w:ascii="Arial" w:hAnsi="Arial" w:cs="Arial"/>
          <w:b/>
          <w:sz w:val="36"/>
          <w:szCs w:val="36"/>
        </w:rPr>
      </w:pPr>
    </w:p>
    <w:p w:rsidR="007D6977" w:rsidRPr="00877F0B" w:rsidRDefault="007D6977" w:rsidP="003122A2">
      <w:pPr>
        <w:ind w:left="57" w:right="-643"/>
        <w:jc w:val="center"/>
        <w:rPr>
          <w:rFonts w:ascii="Arial" w:hAnsi="Arial" w:cs="Arial"/>
          <w:b/>
          <w:sz w:val="32"/>
          <w:szCs w:val="32"/>
        </w:rPr>
      </w:pPr>
    </w:p>
    <w:p w:rsidR="007D6977" w:rsidRPr="00877F0B" w:rsidRDefault="007D6977" w:rsidP="003122A2">
      <w:pPr>
        <w:ind w:left="57" w:right="-643"/>
        <w:jc w:val="center"/>
        <w:rPr>
          <w:rFonts w:ascii="Arial" w:hAnsi="Arial" w:cs="Arial"/>
          <w:b/>
          <w:sz w:val="32"/>
          <w:szCs w:val="32"/>
        </w:rPr>
      </w:pPr>
    </w:p>
    <w:p w:rsidR="004F26E2" w:rsidRPr="00877F0B" w:rsidRDefault="004F26E2" w:rsidP="003122A2">
      <w:pPr>
        <w:ind w:left="57" w:right="-643"/>
        <w:rPr>
          <w:rFonts w:ascii="Arial" w:hAnsi="Arial" w:cs="Arial"/>
          <w:b/>
          <w:sz w:val="32"/>
          <w:szCs w:val="32"/>
        </w:rPr>
      </w:pPr>
    </w:p>
    <w:p w:rsidR="002E2A76" w:rsidRPr="00877F0B" w:rsidRDefault="002E2A76" w:rsidP="003122A2">
      <w:pPr>
        <w:ind w:left="57" w:right="-643"/>
        <w:rPr>
          <w:rFonts w:ascii="Arial" w:hAnsi="Arial" w:cs="Arial"/>
          <w:b/>
          <w:sz w:val="28"/>
          <w:szCs w:val="28"/>
        </w:rPr>
      </w:pPr>
    </w:p>
    <w:p w:rsidR="004F6296" w:rsidRDefault="004F6296" w:rsidP="003122A2">
      <w:pPr>
        <w:ind w:left="57" w:right="-643"/>
        <w:rPr>
          <w:rFonts w:ascii="Arial" w:hAnsi="Arial" w:cs="Arial"/>
          <w:b/>
          <w:sz w:val="28"/>
          <w:szCs w:val="28"/>
        </w:rPr>
      </w:pPr>
    </w:p>
    <w:p w:rsidR="00F421D3" w:rsidRPr="00877F0B" w:rsidRDefault="004F6296" w:rsidP="003122A2">
      <w:pPr>
        <w:ind w:left="57" w:right="-643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B</w:t>
      </w:r>
      <w:r w:rsidR="00013A46" w:rsidRPr="00877F0B">
        <w:rPr>
          <w:rFonts w:ascii="Arial" w:hAnsi="Arial" w:cs="Arial"/>
          <w:b/>
          <w:sz w:val="28"/>
          <w:szCs w:val="28"/>
        </w:rPr>
        <w:t xml:space="preserve">usiness </w:t>
      </w:r>
      <w:r>
        <w:rPr>
          <w:rFonts w:ascii="Arial" w:hAnsi="Arial" w:cs="Arial"/>
          <w:b/>
          <w:sz w:val="28"/>
          <w:szCs w:val="28"/>
        </w:rPr>
        <w:t>V</w:t>
      </w:r>
      <w:r w:rsidR="000A4EC9" w:rsidRPr="00877F0B">
        <w:rPr>
          <w:rFonts w:ascii="Arial" w:hAnsi="Arial" w:cs="Arial"/>
          <w:b/>
          <w:sz w:val="28"/>
          <w:szCs w:val="28"/>
        </w:rPr>
        <w:t>ision</w:t>
      </w:r>
      <w:r w:rsidR="00E870CC" w:rsidRPr="00877F0B">
        <w:rPr>
          <w:rFonts w:ascii="Arial" w:hAnsi="Arial" w:cs="Arial"/>
          <w:b/>
          <w:sz w:val="28"/>
          <w:szCs w:val="28"/>
        </w:rPr>
        <w:t>,</w:t>
      </w:r>
      <w:r>
        <w:rPr>
          <w:rFonts w:ascii="Arial" w:hAnsi="Arial" w:cs="Arial"/>
          <w:b/>
          <w:sz w:val="28"/>
          <w:szCs w:val="28"/>
        </w:rPr>
        <w:t xml:space="preserve"> Strategy </w:t>
      </w:r>
      <w:r w:rsidR="00954CBE">
        <w:rPr>
          <w:rFonts w:ascii="Arial" w:hAnsi="Arial" w:cs="Arial"/>
          <w:b/>
          <w:sz w:val="28"/>
          <w:szCs w:val="28"/>
        </w:rPr>
        <w:t>and</w:t>
      </w:r>
      <w:r w:rsidR="000A4EC9" w:rsidRPr="00877F0B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G</w:t>
      </w:r>
      <w:r w:rsidR="004F26E2" w:rsidRPr="00877F0B">
        <w:rPr>
          <w:rFonts w:ascii="Arial" w:hAnsi="Arial" w:cs="Arial"/>
          <w:b/>
          <w:sz w:val="28"/>
          <w:szCs w:val="28"/>
        </w:rPr>
        <w:t xml:space="preserve">oals </w:t>
      </w:r>
    </w:p>
    <w:tbl>
      <w:tblPr>
        <w:tblStyle w:val="TableGrid"/>
        <w:tblW w:w="1115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2"/>
        <w:gridCol w:w="5193"/>
        <w:gridCol w:w="5394"/>
      </w:tblGrid>
      <w:tr w:rsidR="007A7670" w:rsidRPr="00877F0B" w:rsidTr="008A23D7">
        <w:trPr>
          <w:trHeight w:val="964"/>
        </w:trPr>
        <w:tc>
          <w:tcPr>
            <w:tcW w:w="572" w:type="dxa"/>
          </w:tcPr>
          <w:p w:rsidR="00A11A7D" w:rsidRDefault="00A94316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  </w:t>
            </w:r>
          </w:p>
          <w:p w:rsidR="00A92D29" w:rsidRPr="00877F0B" w:rsidRDefault="00A94316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</w:t>
            </w:r>
          </w:p>
          <w:p w:rsidR="00A92D29" w:rsidRPr="00877F0B" w:rsidRDefault="00A92D29" w:rsidP="003122A2">
            <w:pPr>
              <w:ind w:left="57"/>
              <w:rPr>
                <w:rFonts w:ascii="Arial" w:hAnsi="Arial" w:cs="Arial"/>
                <w:sz w:val="20"/>
                <w:szCs w:val="20"/>
              </w:rPr>
            </w:pPr>
          </w:p>
          <w:p w:rsidR="00995C56" w:rsidRPr="00877F0B" w:rsidRDefault="00995C56" w:rsidP="003122A2">
            <w:pPr>
              <w:ind w:left="5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93" w:type="dxa"/>
          </w:tcPr>
          <w:p w:rsidR="00877F0B" w:rsidRDefault="00A94316" w:rsidP="00CF24FF">
            <w:pPr>
              <w:ind w:left="113"/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  </w:t>
            </w:r>
          </w:p>
          <w:p w:rsidR="00484922" w:rsidRDefault="00484922" w:rsidP="00CF24FF">
            <w:pPr>
              <w:ind w:left="113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</w:p>
          <w:p w:rsidR="00995C56" w:rsidRPr="00856DEC" w:rsidRDefault="00995C56" w:rsidP="00CF24FF">
            <w:pPr>
              <w:ind w:left="113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What is </w:t>
            </w:r>
            <w:r w:rsidR="007B186F"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your</w:t>
            </w:r>
            <w:r w:rsidR="00946F7F"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ultimate </w:t>
            </w:r>
            <w:r w:rsidR="0086681C"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long-</w:t>
            </w:r>
            <w:r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term</w:t>
            </w:r>
            <w:r w:rsidR="00946F7F"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business goal</w:t>
            </w:r>
            <w:r w:rsidRPr="00856D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?</w:t>
            </w:r>
          </w:p>
          <w:p w:rsidR="00995C56" w:rsidRPr="00877F0B" w:rsidRDefault="00995C56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FB4BAC" w:rsidRPr="00BD6B77" w:rsidRDefault="00BD6B77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Bring in </w:t>
            </w:r>
            <w:r w:rsidR="00FB4BAC"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business partners? 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Exit and sell the business?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Franchise?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Get investment and scale?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Leave as a going concern?  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Lifestyle business?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Lifetime business that provides lifetime income?</w:t>
            </w:r>
          </w:p>
          <w:p w:rsidR="00FB4BAC" w:rsidRPr="00BD6B77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Nationwide awareness and sales?</w:t>
            </w:r>
          </w:p>
          <w:p w:rsidR="00FB4BAC" w:rsidRDefault="00FB4BAC" w:rsidP="00BD6B77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BD6B7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Organic and steady growth long term?</w:t>
            </w:r>
          </w:p>
          <w:p w:rsid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P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CA2669" w:rsidRPr="00877F0B" w:rsidRDefault="00CA2669" w:rsidP="00954CBE">
            <w:pPr>
              <w:rPr>
                <w:rFonts w:ascii="Arial" w:hAnsi="Arial" w:cs="Arial"/>
                <w:i/>
                <w:color w:val="000000"/>
                <w:sz w:val="20"/>
                <w:shd w:val="clear" w:color="auto" w:fill="FFFFFF"/>
              </w:rPr>
            </w:pPr>
          </w:p>
          <w:p w:rsidR="000F0379" w:rsidRPr="00877F0B" w:rsidRDefault="000F0379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5394" w:type="dxa"/>
          </w:tcPr>
          <w:p w:rsidR="00CF24FF" w:rsidRDefault="00CF24FF" w:rsidP="00CF24FF">
            <w:pPr>
              <w:spacing w:beforeLines="100" w:before="240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CF24FF" w:rsidRPr="00877F0B" w:rsidRDefault="00CF24FF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</w:tc>
      </w:tr>
      <w:tr w:rsidR="007A7670" w:rsidRPr="00877F0B" w:rsidTr="008A23D7">
        <w:trPr>
          <w:trHeight w:val="964"/>
        </w:trPr>
        <w:tc>
          <w:tcPr>
            <w:tcW w:w="572" w:type="dxa"/>
          </w:tcPr>
          <w:p w:rsidR="00A11A7D" w:rsidRDefault="00A94316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</w:p>
          <w:p w:rsidR="00995C56" w:rsidRPr="00877F0B" w:rsidRDefault="00A94316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.</w:t>
            </w:r>
          </w:p>
        </w:tc>
        <w:tc>
          <w:tcPr>
            <w:tcW w:w="5193" w:type="dxa"/>
          </w:tcPr>
          <w:p w:rsidR="004507AC" w:rsidRDefault="004507AC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</w:t>
            </w:r>
          </w:p>
          <w:p w:rsidR="000F0379" w:rsidRPr="00856DEC" w:rsidRDefault="004507AC" w:rsidP="00CF24FF">
            <w:pPr>
              <w:ind w:left="113"/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</w:pPr>
            <w:r w:rsidRPr="00856D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What are you</w:t>
            </w:r>
            <w:r w:rsidR="00BF1150" w:rsidRPr="00856D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r business goals in</w:t>
            </w:r>
            <w:r w:rsidR="00CD4FDF" w:rsidRPr="00856D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 the next 12 months</w:t>
            </w:r>
            <w:r w:rsidR="00023462" w:rsidRPr="00856D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?</w:t>
            </w:r>
          </w:p>
          <w:p w:rsidR="002D4111" w:rsidRDefault="002D4111" w:rsidP="00CF24FF">
            <w:pPr>
              <w:ind w:left="113"/>
              <w:rPr>
                <w:rFonts w:ascii="Arial" w:hAnsi="Arial" w:cs="Arial"/>
                <w:i/>
                <w:color w:val="000000"/>
                <w:sz w:val="20"/>
                <w:shd w:val="clear" w:color="auto" w:fill="FFFFFF"/>
              </w:rPr>
            </w:pPr>
          </w:p>
          <w:p w:rsidR="00EF2783" w:rsidRDefault="002D4111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623FEC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These goals can be </w:t>
            </w:r>
            <w:r w:rsidR="00BF1150" w:rsidRPr="00623FEC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financial and non-financial goals</w:t>
            </w:r>
          </w:p>
          <w:p w:rsidR="00484922" w:rsidRDefault="00484922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Pr="00623FEC" w:rsidRDefault="00484922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EF2783" w:rsidRPr="00EF2783" w:rsidRDefault="00EF2783" w:rsidP="00CF24FF">
            <w:pPr>
              <w:ind w:left="113"/>
              <w:rPr>
                <w:rFonts w:ascii="Arial" w:hAnsi="Arial" w:cs="Arial"/>
                <w:i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5394" w:type="dxa"/>
          </w:tcPr>
          <w:p w:rsidR="003122A2" w:rsidRPr="00877F0B" w:rsidRDefault="003122A2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995C56" w:rsidRPr="00877F0B" w:rsidRDefault="00995C56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995C56" w:rsidRPr="00877F0B" w:rsidRDefault="00995C56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  <w:p w:rsidR="00995C56" w:rsidRPr="00877F0B" w:rsidRDefault="00995C56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</w:tc>
      </w:tr>
      <w:tr w:rsidR="007A7670" w:rsidRPr="00877F0B" w:rsidTr="008A23D7">
        <w:trPr>
          <w:trHeight w:val="1657"/>
        </w:trPr>
        <w:tc>
          <w:tcPr>
            <w:tcW w:w="572" w:type="dxa"/>
          </w:tcPr>
          <w:p w:rsidR="00A11A7D" w:rsidRDefault="00A94316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</w:p>
          <w:p w:rsidR="00995C56" w:rsidRPr="00877F0B" w:rsidRDefault="00484922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="00A94316"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5193" w:type="dxa"/>
          </w:tcPr>
          <w:p w:rsidR="001571AB" w:rsidRDefault="001571AB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814091" w:rsidRPr="00623FEC" w:rsidRDefault="00995C56" w:rsidP="00CF24FF">
            <w:pPr>
              <w:ind w:left="113"/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</w:pPr>
            <w:r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Wha</w:t>
            </w:r>
            <w:r w:rsidR="001571AB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t’s the story of your business? </w:t>
            </w:r>
          </w:p>
          <w:p w:rsidR="00814091" w:rsidRDefault="00814091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2072C5" w:rsidRDefault="00CF69A5" w:rsidP="00CF24FF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Where </w:t>
            </w:r>
            <w:r w:rsidR="001571AB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did you start f</w:t>
            </w:r>
            <w:r w:rsidR="0090320E" w:rsidRPr="00877F0B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rom</w:t>
            </w:r>
            <w:r w:rsidR="002072C5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? </w:t>
            </w:r>
            <w:r w:rsidR="008A23D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br/>
            </w:r>
          </w:p>
          <w:p w:rsidR="000F0379" w:rsidRDefault="002072C5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H</w:t>
            </w:r>
            <w:r w:rsidR="0090320E" w:rsidRPr="00877F0B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ow 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did you get</w:t>
            </w:r>
            <w:r w:rsidR="001571AB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</w:t>
            </w:r>
            <w:r w:rsidR="0090320E" w:rsidRPr="00877F0B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to where you are today?</w:t>
            </w:r>
          </w:p>
          <w:p w:rsidR="00484922" w:rsidRDefault="00484922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Pr="00877F0B" w:rsidRDefault="00484922" w:rsidP="002072C5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5394" w:type="dxa"/>
          </w:tcPr>
          <w:p w:rsidR="00995C56" w:rsidRPr="00877F0B" w:rsidRDefault="00995C56" w:rsidP="00CF24FF">
            <w:pPr>
              <w:spacing w:beforeLines="240" w:before="576"/>
              <w:ind w:left="113"/>
              <w:contextualSpacing/>
              <w:rPr>
                <w:rFonts w:ascii="Arial" w:hAnsi="Arial" w:cs="Arial"/>
              </w:rPr>
            </w:pPr>
          </w:p>
        </w:tc>
      </w:tr>
      <w:tr w:rsidR="007A7670" w:rsidRPr="00877F0B" w:rsidTr="008A23D7">
        <w:trPr>
          <w:trHeight w:val="964"/>
        </w:trPr>
        <w:tc>
          <w:tcPr>
            <w:tcW w:w="572" w:type="dxa"/>
          </w:tcPr>
          <w:p w:rsidR="00A11A7D" w:rsidRDefault="00A94316" w:rsidP="003122A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</w:p>
          <w:p w:rsidR="00995C56" w:rsidRPr="00877F0B" w:rsidRDefault="001007D2" w:rsidP="0048492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8492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="00A94316"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5193" w:type="dxa"/>
          </w:tcPr>
          <w:p w:rsidR="00FF7A49" w:rsidRDefault="0090320E" w:rsidP="003122A2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 </w:t>
            </w:r>
          </w:p>
          <w:p w:rsidR="001D5A2D" w:rsidRPr="00623FEC" w:rsidRDefault="00863F40" w:rsidP="003122A2">
            <w:pPr>
              <w:ind w:left="113"/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</w:pPr>
            <w:r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P</w:t>
            </w:r>
            <w:r w:rsidR="00B37977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lease say whether you </w:t>
            </w:r>
            <w:r w:rsidR="00814091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are</w:t>
            </w:r>
            <w:r w:rsidR="00B40C65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="00446CD6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strong, </w:t>
            </w:r>
            <w:r w:rsidR="00451323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average</w:t>
            </w:r>
            <w:r w:rsidR="00814091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="00ED63EA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or weak </w:t>
            </w:r>
            <w:r w:rsidR="00446CD6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in</w:t>
            </w:r>
            <w:r w:rsidR="00B37977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="001007D2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each of </w:t>
            </w:r>
            <w:r w:rsidR="0052149B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the following </w:t>
            </w:r>
            <w:r w:rsidR="00DB6BBF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 xml:space="preserve">business </w:t>
            </w:r>
            <w:r w:rsidR="0052149B" w:rsidRPr="00623FEC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areas</w:t>
            </w:r>
            <w:r w:rsidR="00111937">
              <w:rPr>
                <w:rFonts w:ascii="Arial" w:hAnsi="Arial" w:cs="Arial"/>
                <w:b/>
                <w:color w:val="000000"/>
                <w:sz w:val="20"/>
                <w:shd w:val="clear" w:color="auto" w:fill="FFFFFF"/>
              </w:rPr>
              <w:t>:</w:t>
            </w:r>
          </w:p>
          <w:p w:rsidR="00451323" w:rsidRPr="00877F0B" w:rsidRDefault="00451323" w:rsidP="003122A2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Administration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Business strategy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Financial management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Ideas and research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Managing staff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Marketing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Operations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Recruiting staff</w:t>
            </w:r>
          </w:p>
          <w:p w:rsidR="00CF69A5" w:rsidRPr="00111937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Sales</w:t>
            </w:r>
          </w:p>
          <w:p w:rsidR="00CF69A5" w:rsidRDefault="00CF69A5" w:rsidP="00111937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  <w:r w:rsidRPr="00111937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Software systems</w:t>
            </w:r>
          </w:p>
          <w:p w:rsid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484922" w:rsidRPr="00484922" w:rsidRDefault="00484922" w:rsidP="00484922">
            <w:pP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  <w:p w:rsidR="0096029E" w:rsidRPr="00877F0B" w:rsidRDefault="0096029E" w:rsidP="003122A2">
            <w:pPr>
              <w:ind w:left="113"/>
              <w:rPr>
                <w:rFonts w:ascii="Arial" w:hAnsi="Arial" w:cs="Arial"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5394" w:type="dxa"/>
          </w:tcPr>
          <w:p w:rsidR="00995C56" w:rsidRPr="00877F0B" w:rsidRDefault="00995C56" w:rsidP="003122A2">
            <w:pPr>
              <w:spacing w:before="240"/>
              <w:ind w:left="113"/>
              <w:rPr>
                <w:rFonts w:ascii="Arial" w:hAnsi="Arial" w:cs="Arial"/>
              </w:rPr>
            </w:pPr>
          </w:p>
        </w:tc>
      </w:tr>
    </w:tbl>
    <w:p w:rsidR="00216303" w:rsidRPr="00877F0B" w:rsidRDefault="00216303" w:rsidP="003122A2">
      <w:pPr>
        <w:ind w:left="57" w:right="-643"/>
        <w:rPr>
          <w:rFonts w:ascii="Arial" w:hAnsi="Arial" w:cs="Arial"/>
          <w:b/>
          <w:sz w:val="28"/>
          <w:szCs w:val="28"/>
        </w:rPr>
      </w:pPr>
    </w:p>
    <w:p w:rsidR="00FE6921" w:rsidRPr="00877F0B" w:rsidRDefault="00FF4828" w:rsidP="003122A2">
      <w:pPr>
        <w:ind w:left="57" w:right="-643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M</w:t>
      </w:r>
      <w:r w:rsidR="00EF5429" w:rsidRPr="00877F0B">
        <w:rPr>
          <w:rFonts w:ascii="Arial" w:hAnsi="Arial" w:cs="Arial"/>
          <w:b/>
          <w:sz w:val="28"/>
          <w:szCs w:val="28"/>
        </w:rPr>
        <w:t>arketing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954CBE">
        <w:rPr>
          <w:rFonts w:ascii="Arial" w:hAnsi="Arial" w:cs="Arial"/>
          <w:b/>
          <w:sz w:val="28"/>
          <w:szCs w:val="28"/>
        </w:rPr>
        <w:t>a</w:t>
      </w:r>
      <w:r>
        <w:rPr>
          <w:rFonts w:ascii="Arial" w:hAnsi="Arial" w:cs="Arial"/>
          <w:b/>
          <w:sz w:val="28"/>
          <w:szCs w:val="28"/>
        </w:rPr>
        <w:t>nd S</w:t>
      </w:r>
      <w:r w:rsidR="004E3355" w:rsidRPr="00877F0B">
        <w:rPr>
          <w:rFonts w:ascii="Arial" w:hAnsi="Arial" w:cs="Arial"/>
          <w:b/>
          <w:sz w:val="28"/>
          <w:szCs w:val="28"/>
        </w:rPr>
        <w:t>ales</w:t>
      </w:r>
    </w:p>
    <w:tbl>
      <w:tblPr>
        <w:tblStyle w:val="TableGrid"/>
        <w:tblW w:w="110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4962"/>
        <w:gridCol w:w="5528"/>
      </w:tblGrid>
      <w:tr w:rsidR="00EF5429" w:rsidRPr="00877F0B" w:rsidTr="008667C4">
        <w:trPr>
          <w:trHeight w:val="2614"/>
        </w:trPr>
        <w:tc>
          <w:tcPr>
            <w:tcW w:w="567" w:type="dxa"/>
          </w:tcPr>
          <w:p w:rsidR="00A11A7D" w:rsidRDefault="00A11A7D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877F0B" w:rsidRDefault="003122A2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1.</w:t>
            </w:r>
          </w:p>
        </w:tc>
        <w:tc>
          <w:tcPr>
            <w:tcW w:w="4962" w:type="dxa"/>
          </w:tcPr>
          <w:p w:rsidR="003122A2" w:rsidRDefault="003122A2" w:rsidP="003122A2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623FEC" w:rsidRDefault="006E0EA1" w:rsidP="003122A2">
            <w:pPr>
              <w:ind w:left="57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What are the</w:t>
            </w:r>
            <w:r w:rsidR="00EF5429"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27803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3 </w:t>
            </w:r>
            <w:r w:rsidR="00EF5429"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key marketing challenges </w:t>
            </w:r>
            <w:r w:rsidR="00337112"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facing </w:t>
            </w:r>
            <w:r w:rsidR="00800C61"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your business</w:t>
            </w:r>
            <w:r w:rsidR="00EF5429"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?</w:t>
            </w:r>
          </w:p>
          <w:p w:rsidR="00C4123F" w:rsidRPr="00877F0B" w:rsidRDefault="00C4123F" w:rsidP="00484922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528" w:type="dxa"/>
          </w:tcPr>
          <w:p w:rsidR="00EF5429" w:rsidRPr="00877F0B" w:rsidRDefault="00EF5429" w:rsidP="008D09A5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EF5429" w:rsidRPr="00877F0B" w:rsidTr="008667C4">
        <w:trPr>
          <w:trHeight w:val="1970"/>
        </w:trPr>
        <w:tc>
          <w:tcPr>
            <w:tcW w:w="567" w:type="dxa"/>
          </w:tcPr>
          <w:p w:rsidR="00A11A7D" w:rsidRDefault="00A11A7D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877F0B" w:rsidRDefault="00216303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.</w:t>
            </w:r>
          </w:p>
        </w:tc>
        <w:tc>
          <w:tcPr>
            <w:tcW w:w="4962" w:type="dxa"/>
          </w:tcPr>
          <w:p w:rsidR="00484922" w:rsidRDefault="00484922" w:rsidP="00484922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623FEC" w:rsidRDefault="0097518F" w:rsidP="00484922">
            <w:pPr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Describe the main</w:t>
            </w:r>
            <w:r w:rsidR="00EF5429" w:rsidRPr="00623FE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products or services that you sell?</w:t>
            </w:r>
          </w:p>
          <w:p w:rsidR="00480702" w:rsidRPr="00877F0B" w:rsidRDefault="00480702" w:rsidP="003122A2">
            <w:pPr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175344" w:rsidRPr="00877F0B" w:rsidRDefault="00175344" w:rsidP="003122A2">
            <w:pPr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C4123F" w:rsidRPr="00877F0B" w:rsidRDefault="00C4123F" w:rsidP="003122A2">
            <w:pPr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528" w:type="dxa"/>
          </w:tcPr>
          <w:p w:rsidR="00EF5429" w:rsidRPr="00877F0B" w:rsidRDefault="00EF5429" w:rsidP="008D09A5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C4496E" w:rsidRPr="00877F0B" w:rsidTr="00E6307B">
        <w:trPr>
          <w:trHeight w:val="1971"/>
        </w:trPr>
        <w:tc>
          <w:tcPr>
            <w:tcW w:w="567" w:type="dxa"/>
          </w:tcPr>
          <w:p w:rsidR="00C4496E" w:rsidRDefault="00C4496E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8A23D7" w:rsidRDefault="00484922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="008A23D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4962" w:type="dxa"/>
          </w:tcPr>
          <w:p w:rsidR="00C4496E" w:rsidRPr="00954CBE" w:rsidRDefault="00C4496E" w:rsidP="003122A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C4496E" w:rsidRPr="00954CBE" w:rsidRDefault="00C852D0" w:rsidP="0076688F">
            <w:pPr>
              <w:ind w:left="57"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What </w:t>
            </w:r>
            <w:r w:rsidR="0048606B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3</w:t>
            </w:r>
            <w:r w:rsidR="00A57012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characteristics</w:t>
            </w: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="0048606B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about your company or service </w:t>
            </w:r>
            <w:r w:rsidR="0076688F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help you</w:t>
            </w:r>
            <w:r w:rsidR="0048606B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stand out from your</w:t>
            </w:r>
            <w:r w:rsidR="00CE107F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="0076688F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key </w:t>
            </w:r>
            <w:r w:rsidR="00CE107F"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competitors?</w:t>
            </w:r>
          </w:p>
        </w:tc>
        <w:tc>
          <w:tcPr>
            <w:tcW w:w="5528" w:type="dxa"/>
          </w:tcPr>
          <w:p w:rsidR="00C4496E" w:rsidRPr="00877F0B" w:rsidRDefault="00C4496E" w:rsidP="008D09A5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E1143C" w:rsidRPr="00877F0B" w:rsidTr="00484922">
        <w:trPr>
          <w:trHeight w:val="1528"/>
        </w:trPr>
        <w:tc>
          <w:tcPr>
            <w:tcW w:w="567" w:type="dxa"/>
          </w:tcPr>
          <w:p w:rsidR="00E1143C" w:rsidRDefault="00E1143C" w:rsidP="00BA3DB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8A23D7" w:rsidRPr="00877F0B" w:rsidRDefault="00484922" w:rsidP="00BA3DB2">
            <w:pPr>
              <w:ind w:left="57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="008A23D7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4962" w:type="dxa"/>
          </w:tcPr>
          <w:p w:rsidR="00E1143C" w:rsidRPr="00954CBE" w:rsidRDefault="00E1143C" w:rsidP="00BA3DB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8A23D7" w:rsidRPr="00954CBE" w:rsidRDefault="008A23D7" w:rsidP="008A23D7">
            <w:pPr>
              <w:ind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What marketing methods do you use to generate new business enquiries?</w:t>
            </w:r>
          </w:p>
          <w:p w:rsidR="00E1143C" w:rsidRPr="00954CBE" w:rsidRDefault="00E1143C" w:rsidP="00484922">
            <w:pPr>
              <w:ind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E1143C" w:rsidRPr="00954CBE" w:rsidRDefault="00E1143C" w:rsidP="00BA3DB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528" w:type="dxa"/>
          </w:tcPr>
          <w:p w:rsidR="00E1143C" w:rsidRPr="00877F0B" w:rsidRDefault="00E1143C" w:rsidP="00BA3DB2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EF5429" w:rsidRPr="00877F0B" w:rsidTr="00E6307B">
        <w:trPr>
          <w:trHeight w:val="1984"/>
        </w:trPr>
        <w:tc>
          <w:tcPr>
            <w:tcW w:w="567" w:type="dxa"/>
          </w:tcPr>
          <w:p w:rsidR="00A11A7D" w:rsidRDefault="00A11A7D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877F0B" w:rsidRDefault="00484922" w:rsidP="003122A2">
            <w:pPr>
              <w:ind w:left="-108" w:right="33" w:firstLine="165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5</w:t>
            </w:r>
            <w:r w:rsidR="00216303"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4962" w:type="dxa"/>
          </w:tcPr>
          <w:p w:rsidR="00CF24FF" w:rsidRPr="00954CBE" w:rsidRDefault="00CF24FF" w:rsidP="00CF24FF">
            <w:pPr>
              <w:ind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8A23D7" w:rsidRPr="00954CBE" w:rsidRDefault="008A23D7" w:rsidP="00484922">
            <w:pPr>
              <w:ind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What marketing methods have you tried that have been unsuccessful?</w:t>
            </w:r>
          </w:p>
          <w:p w:rsidR="000D65E3" w:rsidRPr="00954CBE" w:rsidRDefault="000D65E3" w:rsidP="00484922">
            <w:pPr>
              <w:ind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528" w:type="dxa"/>
          </w:tcPr>
          <w:p w:rsidR="00EF5429" w:rsidRPr="00877F0B" w:rsidRDefault="00EF5429" w:rsidP="008D09A5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EF5429" w:rsidRPr="00877F0B" w:rsidTr="00E6307B">
        <w:trPr>
          <w:trHeight w:val="2110"/>
        </w:trPr>
        <w:tc>
          <w:tcPr>
            <w:tcW w:w="567" w:type="dxa"/>
          </w:tcPr>
          <w:p w:rsidR="00A11A7D" w:rsidRDefault="00A11A7D" w:rsidP="004D651A">
            <w:pPr>
              <w:ind w:left="57" w:right="-108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877F0B" w:rsidRDefault="00484922" w:rsidP="00484922">
            <w:pPr>
              <w:ind w:left="57" w:right="-108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="008D09A5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4962" w:type="dxa"/>
          </w:tcPr>
          <w:p w:rsidR="006B282E" w:rsidRPr="00954CBE" w:rsidRDefault="006B282E" w:rsidP="003122A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8A23D7" w:rsidRPr="00954CBE" w:rsidRDefault="008A23D7" w:rsidP="00484922">
            <w:pPr>
              <w:ind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What 3 key problems do you solve for your customers? </w:t>
            </w:r>
          </w:p>
          <w:p w:rsidR="008A23D7" w:rsidRPr="00954CBE" w:rsidRDefault="008A23D7" w:rsidP="008A23D7">
            <w:pPr>
              <w:ind w:left="57"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</w:p>
          <w:p w:rsidR="008A23D7" w:rsidRPr="00954CBE" w:rsidRDefault="008A23D7" w:rsidP="008A23D7">
            <w:pPr>
              <w:ind w:left="57"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Please complete the following sentence</w:t>
            </w:r>
          </w:p>
          <w:p w:rsidR="008A23D7" w:rsidRPr="00954CBE" w:rsidRDefault="008A23D7" w:rsidP="008A23D7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8A23D7" w:rsidRPr="00954CBE" w:rsidRDefault="008A23D7" w:rsidP="008A23D7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From my customer’s point of view, the 3 key problems that I solve for them are……</w:t>
            </w:r>
          </w:p>
          <w:p w:rsidR="008267C0" w:rsidRPr="00954CBE" w:rsidRDefault="008267C0" w:rsidP="003122A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C4123F" w:rsidRPr="00954CBE" w:rsidRDefault="00C4123F" w:rsidP="003122A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528" w:type="dxa"/>
          </w:tcPr>
          <w:p w:rsidR="00EF5429" w:rsidRPr="00877F0B" w:rsidRDefault="00EF5429" w:rsidP="008D09A5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EF5429" w:rsidRPr="00877F0B" w:rsidTr="008D09A5">
        <w:trPr>
          <w:trHeight w:val="1829"/>
        </w:trPr>
        <w:tc>
          <w:tcPr>
            <w:tcW w:w="567" w:type="dxa"/>
          </w:tcPr>
          <w:p w:rsidR="00F31A70" w:rsidRDefault="00F31A70" w:rsidP="004D651A">
            <w:pPr>
              <w:ind w:left="57" w:right="-108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EF5429" w:rsidRPr="00877F0B" w:rsidRDefault="00484922" w:rsidP="004D651A">
            <w:pPr>
              <w:ind w:left="57" w:right="-108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7</w:t>
            </w:r>
            <w:r w:rsidR="00216303" w:rsidRPr="00877F0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4962" w:type="dxa"/>
          </w:tcPr>
          <w:p w:rsidR="00484922" w:rsidRDefault="00484922" w:rsidP="00484922">
            <w:pPr>
              <w:ind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8A23D7" w:rsidRPr="00954CBE" w:rsidRDefault="008A23D7" w:rsidP="00484922">
            <w:pPr>
              <w:ind w:right="176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954CBE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Describe your ideal customer for the 3 main products or services you sell?</w:t>
            </w:r>
          </w:p>
          <w:p w:rsidR="00EF5429" w:rsidRPr="00954CBE" w:rsidRDefault="00EF5429" w:rsidP="003122A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:rsidR="008267C0" w:rsidRPr="00954CBE" w:rsidRDefault="008267C0" w:rsidP="003122A2">
            <w:pPr>
              <w:ind w:left="57" w:right="176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528" w:type="dxa"/>
          </w:tcPr>
          <w:p w:rsidR="00EF5429" w:rsidRPr="00877F0B" w:rsidRDefault="00EF5429" w:rsidP="008D09A5">
            <w:pPr>
              <w:spacing w:before="240"/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:rsidR="006B3710" w:rsidRPr="00877F0B" w:rsidRDefault="001B5F39" w:rsidP="00484922">
      <w:pPr>
        <w:ind w:right="-643"/>
        <w:rPr>
          <w:rFonts w:ascii="Arial" w:hAnsi="Arial" w:cs="Arial"/>
          <w:b/>
          <w:sz w:val="28"/>
          <w:szCs w:val="28"/>
        </w:rPr>
      </w:pPr>
      <w:r w:rsidRPr="00877F0B">
        <w:rPr>
          <w:rFonts w:ascii="Arial" w:hAnsi="Arial" w:cs="Arial"/>
          <w:b/>
          <w:sz w:val="28"/>
          <w:szCs w:val="28"/>
        </w:rPr>
        <w:lastRenderedPageBreak/>
        <w:t xml:space="preserve">Business </w:t>
      </w:r>
      <w:r w:rsidR="004F6296">
        <w:rPr>
          <w:rFonts w:ascii="Arial" w:hAnsi="Arial" w:cs="Arial"/>
          <w:b/>
          <w:sz w:val="28"/>
          <w:szCs w:val="28"/>
        </w:rPr>
        <w:t>A</w:t>
      </w:r>
      <w:r w:rsidR="004E3355" w:rsidRPr="00877F0B">
        <w:rPr>
          <w:rFonts w:ascii="Arial" w:hAnsi="Arial" w:cs="Arial"/>
          <w:b/>
          <w:sz w:val="28"/>
          <w:szCs w:val="28"/>
        </w:rPr>
        <w:t>dministration</w:t>
      </w:r>
      <w:r w:rsidR="00954CBE">
        <w:rPr>
          <w:rFonts w:ascii="Arial" w:hAnsi="Arial" w:cs="Arial"/>
          <w:b/>
          <w:sz w:val="28"/>
          <w:szCs w:val="28"/>
        </w:rPr>
        <w:t xml:space="preserve"> a</w:t>
      </w:r>
      <w:r w:rsidR="00AF15F8" w:rsidRPr="00877F0B">
        <w:rPr>
          <w:rFonts w:ascii="Arial" w:hAnsi="Arial" w:cs="Arial"/>
          <w:b/>
          <w:sz w:val="28"/>
          <w:szCs w:val="28"/>
        </w:rPr>
        <w:t xml:space="preserve">nd </w:t>
      </w:r>
      <w:r w:rsidR="004F6296">
        <w:rPr>
          <w:rFonts w:ascii="Arial" w:hAnsi="Arial" w:cs="Arial"/>
          <w:b/>
          <w:sz w:val="28"/>
          <w:szCs w:val="28"/>
        </w:rPr>
        <w:t>O</w:t>
      </w:r>
      <w:r w:rsidRPr="00877F0B">
        <w:rPr>
          <w:rFonts w:ascii="Arial" w:hAnsi="Arial" w:cs="Arial"/>
          <w:b/>
          <w:sz w:val="28"/>
          <w:szCs w:val="28"/>
        </w:rPr>
        <w:t>perations</w:t>
      </w:r>
    </w:p>
    <w:tbl>
      <w:tblPr>
        <w:tblStyle w:val="TableGrid"/>
        <w:tblW w:w="11283" w:type="dxa"/>
        <w:tblLook w:val="04A0" w:firstRow="1" w:lastRow="0" w:firstColumn="1" w:lastColumn="0" w:noHBand="0" w:noVBand="1"/>
      </w:tblPr>
      <w:tblGrid>
        <w:gridCol w:w="616"/>
        <w:gridCol w:w="5066"/>
        <w:gridCol w:w="5601"/>
      </w:tblGrid>
      <w:tr w:rsidR="002660B0" w:rsidRPr="00877F0B" w:rsidTr="00954CBE">
        <w:trPr>
          <w:trHeight w:val="2060"/>
        </w:trPr>
        <w:tc>
          <w:tcPr>
            <w:tcW w:w="616" w:type="dxa"/>
          </w:tcPr>
          <w:p w:rsidR="002660B0" w:rsidRDefault="002660B0" w:rsidP="003122A2">
            <w:pPr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:rsidR="002660B0" w:rsidRDefault="002660B0" w:rsidP="003122A2">
            <w:pPr>
              <w:ind w:left="57" w:right="176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066" w:type="dxa"/>
          </w:tcPr>
          <w:p w:rsidR="002660B0" w:rsidRDefault="002660B0" w:rsidP="002660B0">
            <w:pPr>
              <w:ind w:left="57" w:right="176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660B0" w:rsidRPr="009E26F0" w:rsidRDefault="002660B0" w:rsidP="002660B0">
            <w:pPr>
              <w:ind w:left="57" w:right="176"/>
              <w:rPr>
                <w:rFonts w:ascii="Arial" w:hAnsi="Arial" w:cs="Arial"/>
                <w:b/>
                <w:sz w:val="20"/>
                <w:szCs w:val="20"/>
              </w:rPr>
            </w:pPr>
            <w:r w:rsidRPr="009E26F0">
              <w:rPr>
                <w:rFonts w:ascii="Arial" w:hAnsi="Arial" w:cs="Arial"/>
                <w:b/>
                <w:sz w:val="20"/>
                <w:szCs w:val="20"/>
              </w:rPr>
              <w:t>Please tell us anything else that you feel will help us understand your business.</w:t>
            </w:r>
          </w:p>
          <w:p w:rsidR="002660B0" w:rsidRPr="009E26F0" w:rsidRDefault="002660B0" w:rsidP="002660B0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2660B0" w:rsidRDefault="002660B0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  <w:r w:rsidRPr="009E26F0">
              <w:rPr>
                <w:rFonts w:ascii="Arial" w:hAnsi="Arial" w:cs="Arial"/>
                <w:sz w:val="20"/>
                <w:szCs w:val="20"/>
              </w:rPr>
              <w:t>Please tell us anything you thi</w:t>
            </w:r>
            <w:r w:rsidR="00954CBE">
              <w:rPr>
                <w:rFonts w:ascii="Arial" w:hAnsi="Arial" w:cs="Arial"/>
                <w:sz w:val="20"/>
                <w:szCs w:val="20"/>
              </w:rPr>
              <w:t>nk it is important that we know</w:t>
            </w:r>
            <w:r w:rsidR="00AB74C9">
              <w:rPr>
                <w:rFonts w:ascii="Arial" w:hAnsi="Arial" w:cs="Arial"/>
                <w:sz w:val="20"/>
                <w:szCs w:val="20"/>
              </w:rPr>
              <w:t>…</w:t>
            </w: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  <w:p w:rsidR="00484922" w:rsidRPr="00954CBE" w:rsidRDefault="00484922" w:rsidP="00954CBE">
            <w:pPr>
              <w:ind w:left="57" w:right="17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01" w:type="dxa"/>
          </w:tcPr>
          <w:p w:rsidR="002660B0" w:rsidRPr="00877F0B" w:rsidRDefault="002660B0" w:rsidP="00264BED">
            <w:pPr>
              <w:spacing w:before="240"/>
              <w:ind w:left="57" w:right="-643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:rsidR="008E567D" w:rsidRPr="00877F0B" w:rsidRDefault="008E567D" w:rsidP="003122A2">
      <w:pPr>
        <w:ind w:left="57"/>
        <w:rPr>
          <w:rFonts w:ascii="Arial" w:hAnsi="Arial" w:cs="Arial"/>
          <w:b/>
          <w:sz w:val="28"/>
          <w:szCs w:val="28"/>
        </w:rPr>
      </w:pPr>
    </w:p>
    <w:p w:rsidR="0049542E" w:rsidRPr="00877F0B" w:rsidRDefault="0049542E" w:rsidP="003122A2">
      <w:pPr>
        <w:ind w:left="57" w:right="-643"/>
        <w:rPr>
          <w:rFonts w:ascii="Arial" w:hAnsi="Arial" w:cs="Arial"/>
          <w:b/>
          <w:sz w:val="28"/>
          <w:szCs w:val="28"/>
        </w:rPr>
      </w:pPr>
    </w:p>
    <w:sectPr w:rsidR="0049542E" w:rsidRPr="00877F0B" w:rsidSect="00E85CF3">
      <w:headerReference w:type="default" r:id="rId10"/>
      <w:footerReference w:type="default" r:id="rId11"/>
      <w:pgSz w:w="11906" w:h="16838" w:code="9"/>
      <w:pgMar w:top="562" w:right="562" w:bottom="288" w:left="403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6DBD" w:rsidRDefault="00F36DBD" w:rsidP="00EE3231">
      <w:pPr>
        <w:spacing w:after="0" w:line="240" w:lineRule="auto"/>
      </w:pPr>
      <w:r>
        <w:separator/>
      </w:r>
    </w:p>
  </w:endnote>
  <w:endnote w:type="continuationSeparator" w:id="0">
    <w:p w:rsidR="00F36DBD" w:rsidRDefault="00F36DBD" w:rsidP="00EE3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CF3" w:rsidRDefault="00E85CF3" w:rsidP="00E85CF3">
    <w:pPr>
      <w:tabs>
        <w:tab w:val="left" w:pos="6615"/>
      </w:tabs>
      <w:jc w:val="center"/>
    </w:pPr>
    <w:r w:rsidRPr="008A23D7">
      <w:t>G</w:t>
    </w:r>
    <w:r>
      <w:t xml:space="preserve">row’s In-Depth Marketing Audit </w:t>
    </w:r>
  </w:p>
  <w:sdt>
    <w:sdtPr>
      <w:id w:val="131754346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:rsidR="00455D14" w:rsidRPr="00B03132" w:rsidRDefault="00455D14" w:rsidP="00B03132">
        <w:pPr>
          <w:pStyle w:val="Footer"/>
          <w:jc w:val="center"/>
          <w:rPr>
            <w:noProof/>
            <w:sz w:val="20"/>
            <w:szCs w:val="20"/>
          </w:rPr>
        </w:pPr>
        <w:r w:rsidRPr="00BA7166">
          <w:rPr>
            <w:sz w:val="20"/>
            <w:szCs w:val="20"/>
          </w:rPr>
          <w:fldChar w:fldCharType="begin"/>
        </w:r>
        <w:r w:rsidRPr="00BA7166">
          <w:rPr>
            <w:sz w:val="20"/>
            <w:szCs w:val="20"/>
          </w:rPr>
          <w:instrText xml:space="preserve"> PAGE   \* MERGEFORMAT </w:instrText>
        </w:r>
        <w:r w:rsidRPr="00BA7166">
          <w:rPr>
            <w:sz w:val="20"/>
            <w:szCs w:val="20"/>
          </w:rPr>
          <w:fldChar w:fldCharType="separate"/>
        </w:r>
        <w:r w:rsidR="00AB74C9">
          <w:rPr>
            <w:noProof/>
            <w:sz w:val="20"/>
            <w:szCs w:val="20"/>
          </w:rPr>
          <w:t>1</w:t>
        </w:r>
        <w:r w:rsidRPr="00BA7166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6DBD" w:rsidRDefault="00F36DBD" w:rsidP="00EE3231">
      <w:pPr>
        <w:spacing w:after="0" w:line="240" w:lineRule="auto"/>
      </w:pPr>
      <w:r>
        <w:separator/>
      </w:r>
    </w:p>
  </w:footnote>
  <w:footnote w:type="continuationSeparator" w:id="0">
    <w:p w:rsidR="00F36DBD" w:rsidRDefault="00F36DBD" w:rsidP="00EE32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3D7" w:rsidRDefault="008A23D7" w:rsidP="008A23D7">
    <w:pPr>
      <w:tabs>
        <w:tab w:val="left" w:pos="6615"/>
      </w:tabs>
      <w:jc w:val="center"/>
    </w:pPr>
    <w:r>
      <w:br/>
    </w:r>
    <w:r w:rsidRPr="008A23D7">
      <w:t>G</w:t>
    </w:r>
    <w:r>
      <w:t xml:space="preserve">row’s In-Depth Marketing Audit </w:t>
    </w:r>
  </w:p>
  <w:p w:rsidR="008A23D7" w:rsidRDefault="008A23D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80D12"/>
    <w:multiLevelType w:val="hybridMultilevel"/>
    <w:tmpl w:val="4AEEF1E8"/>
    <w:lvl w:ilvl="0" w:tplc="0809000F">
      <w:start w:val="1"/>
      <w:numFmt w:val="decimal"/>
      <w:lvlText w:val="%1."/>
      <w:lvlJc w:val="left"/>
      <w:pPr>
        <w:ind w:left="833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">
    <w:nsid w:val="0CA124CC"/>
    <w:multiLevelType w:val="hybridMultilevel"/>
    <w:tmpl w:val="D242D0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E100AE4"/>
    <w:multiLevelType w:val="hybridMultilevel"/>
    <w:tmpl w:val="F5E4E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A1281F"/>
    <w:multiLevelType w:val="hybridMultilevel"/>
    <w:tmpl w:val="44248F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323120"/>
    <w:multiLevelType w:val="hybridMultilevel"/>
    <w:tmpl w:val="8E62D27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D5000CE"/>
    <w:multiLevelType w:val="hybridMultilevel"/>
    <w:tmpl w:val="02A489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3014DC"/>
    <w:multiLevelType w:val="hybridMultilevel"/>
    <w:tmpl w:val="C8C6C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B04078"/>
    <w:multiLevelType w:val="hybridMultilevel"/>
    <w:tmpl w:val="0FAA70BC"/>
    <w:lvl w:ilvl="0" w:tplc="0809000F">
      <w:start w:val="1"/>
      <w:numFmt w:val="decimal"/>
      <w:lvlText w:val="%1."/>
      <w:lvlJc w:val="left"/>
      <w:pPr>
        <w:ind w:left="833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8">
    <w:nsid w:val="38776511"/>
    <w:multiLevelType w:val="hybridMultilevel"/>
    <w:tmpl w:val="353A76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1242A6"/>
    <w:multiLevelType w:val="hybridMultilevel"/>
    <w:tmpl w:val="2DA80C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6527C2"/>
    <w:multiLevelType w:val="hybridMultilevel"/>
    <w:tmpl w:val="550C3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1A73B71"/>
    <w:multiLevelType w:val="hybridMultilevel"/>
    <w:tmpl w:val="512C8C1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844359"/>
    <w:multiLevelType w:val="hybridMultilevel"/>
    <w:tmpl w:val="F320DB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1B33BF"/>
    <w:multiLevelType w:val="hybridMultilevel"/>
    <w:tmpl w:val="C646179E"/>
    <w:lvl w:ilvl="0" w:tplc="0809000F">
      <w:start w:val="1"/>
      <w:numFmt w:val="decimal"/>
      <w:lvlText w:val="%1.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4">
    <w:nsid w:val="594E5BC5"/>
    <w:multiLevelType w:val="hybridMultilevel"/>
    <w:tmpl w:val="F058F766"/>
    <w:lvl w:ilvl="0" w:tplc="0809000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075B9B"/>
    <w:multiLevelType w:val="hybridMultilevel"/>
    <w:tmpl w:val="2C168C0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7C1FA5"/>
    <w:multiLevelType w:val="hybridMultilevel"/>
    <w:tmpl w:val="730CF9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5934C72"/>
    <w:multiLevelType w:val="hybridMultilevel"/>
    <w:tmpl w:val="1318E28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147BDE"/>
    <w:multiLevelType w:val="hybridMultilevel"/>
    <w:tmpl w:val="F058F766"/>
    <w:lvl w:ilvl="0" w:tplc="0809000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3196C"/>
    <w:multiLevelType w:val="hybridMultilevel"/>
    <w:tmpl w:val="D334318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8CE4622"/>
    <w:multiLevelType w:val="hybridMultilevel"/>
    <w:tmpl w:val="6E02A5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BE7D20"/>
    <w:multiLevelType w:val="hybridMultilevel"/>
    <w:tmpl w:val="09685A9A"/>
    <w:lvl w:ilvl="0" w:tplc="0809000F">
      <w:start w:val="1"/>
      <w:numFmt w:val="decimal"/>
      <w:lvlText w:val="%1."/>
      <w:lvlJc w:val="left"/>
      <w:pPr>
        <w:ind w:left="833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4"/>
  </w:num>
  <w:num w:numId="5">
    <w:abstractNumId w:val="1"/>
  </w:num>
  <w:num w:numId="6">
    <w:abstractNumId w:val="19"/>
  </w:num>
  <w:num w:numId="7">
    <w:abstractNumId w:val="12"/>
  </w:num>
  <w:num w:numId="8">
    <w:abstractNumId w:val="9"/>
  </w:num>
  <w:num w:numId="9">
    <w:abstractNumId w:val="20"/>
  </w:num>
  <w:num w:numId="10">
    <w:abstractNumId w:val="16"/>
  </w:num>
  <w:num w:numId="11">
    <w:abstractNumId w:val="17"/>
  </w:num>
  <w:num w:numId="12">
    <w:abstractNumId w:val="15"/>
  </w:num>
  <w:num w:numId="13">
    <w:abstractNumId w:val="11"/>
  </w:num>
  <w:num w:numId="14">
    <w:abstractNumId w:val="3"/>
  </w:num>
  <w:num w:numId="15">
    <w:abstractNumId w:val="18"/>
  </w:num>
  <w:num w:numId="16">
    <w:abstractNumId w:val="8"/>
  </w:num>
  <w:num w:numId="17">
    <w:abstractNumId w:val="14"/>
  </w:num>
  <w:num w:numId="18">
    <w:abstractNumId w:val="6"/>
  </w:num>
  <w:num w:numId="19">
    <w:abstractNumId w:val="0"/>
  </w:num>
  <w:num w:numId="20">
    <w:abstractNumId w:val="7"/>
  </w:num>
  <w:num w:numId="21">
    <w:abstractNumId w:val="2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7YwNrA0NwTSlko6SsGpxcWZ+XkgBaa1AEau+2gsAAAA"/>
    <w:docVar w:name="dgnword-docGUID" w:val="{069EE075-81F3-40AC-8832-5D6AEB0B9005}"/>
    <w:docVar w:name="dgnword-eventsink" w:val="392351792"/>
  </w:docVars>
  <w:rsids>
    <w:rsidRoot w:val="001933B3"/>
    <w:rsid w:val="00011BFD"/>
    <w:rsid w:val="00013A46"/>
    <w:rsid w:val="00023462"/>
    <w:rsid w:val="00031FB1"/>
    <w:rsid w:val="00032B97"/>
    <w:rsid w:val="00034F9B"/>
    <w:rsid w:val="00036005"/>
    <w:rsid w:val="0004168A"/>
    <w:rsid w:val="00045943"/>
    <w:rsid w:val="0004599D"/>
    <w:rsid w:val="00047256"/>
    <w:rsid w:val="0005052F"/>
    <w:rsid w:val="000529C5"/>
    <w:rsid w:val="00057F45"/>
    <w:rsid w:val="00064EDD"/>
    <w:rsid w:val="00084345"/>
    <w:rsid w:val="00091903"/>
    <w:rsid w:val="000A182F"/>
    <w:rsid w:val="000A4EC9"/>
    <w:rsid w:val="000B32A2"/>
    <w:rsid w:val="000B3D8E"/>
    <w:rsid w:val="000B3E7D"/>
    <w:rsid w:val="000C4B20"/>
    <w:rsid w:val="000C50C1"/>
    <w:rsid w:val="000C63B5"/>
    <w:rsid w:val="000D65E3"/>
    <w:rsid w:val="000E2B28"/>
    <w:rsid w:val="000F0379"/>
    <w:rsid w:val="000F51E9"/>
    <w:rsid w:val="000F6CBD"/>
    <w:rsid w:val="001007D2"/>
    <w:rsid w:val="00101B08"/>
    <w:rsid w:val="001049CA"/>
    <w:rsid w:val="00106915"/>
    <w:rsid w:val="00111401"/>
    <w:rsid w:val="00111937"/>
    <w:rsid w:val="001230CF"/>
    <w:rsid w:val="0013149A"/>
    <w:rsid w:val="00140A89"/>
    <w:rsid w:val="0014243D"/>
    <w:rsid w:val="001517BA"/>
    <w:rsid w:val="001571AB"/>
    <w:rsid w:val="00162AC5"/>
    <w:rsid w:val="001632F0"/>
    <w:rsid w:val="00166F48"/>
    <w:rsid w:val="00175344"/>
    <w:rsid w:val="00181AE7"/>
    <w:rsid w:val="00184732"/>
    <w:rsid w:val="00184AC2"/>
    <w:rsid w:val="00185440"/>
    <w:rsid w:val="001933B3"/>
    <w:rsid w:val="001A209E"/>
    <w:rsid w:val="001A3F28"/>
    <w:rsid w:val="001A42F2"/>
    <w:rsid w:val="001B0CAA"/>
    <w:rsid w:val="001B5F39"/>
    <w:rsid w:val="001C2611"/>
    <w:rsid w:val="001D576B"/>
    <w:rsid w:val="001D5A2D"/>
    <w:rsid w:val="001D624C"/>
    <w:rsid w:val="001E15FF"/>
    <w:rsid w:val="001E4575"/>
    <w:rsid w:val="001E7AAB"/>
    <w:rsid w:val="001F3223"/>
    <w:rsid w:val="001F5FC9"/>
    <w:rsid w:val="00203BB6"/>
    <w:rsid w:val="00204E06"/>
    <w:rsid w:val="002072C5"/>
    <w:rsid w:val="00216303"/>
    <w:rsid w:val="00231FAB"/>
    <w:rsid w:val="00235C15"/>
    <w:rsid w:val="0024011E"/>
    <w:rsid w:val="00250A96"/>
    <w:rsid w:val="00253CFE"/>
    <w:rsid w:val="00264BED"/>
    <w:rsid w:val="002660B0"/>
    <w:rsid w:val="00270E09"/>
    <w:rsid w:val="002727D7"/>
    <w:rsid w:val="002841E4"/>
    <w:rsid w:val="002947A4"/>
    <w:rsid w:val="002A4BDB"/>
    <w:rsid w:val="002B6CDD"/>
    <w:rsid w:val="002C0AD3"/>
    <w:rsid w:val="002C42E8"/>
    <w:rsid w:val="002C7FF9"/>
    <w:rsid w:val="002D4097"/>
    <w:rsid w:val="002D4111"/>
    <w:rsid w:val="002D5464"/>
    <w:rsid w:val="002E2A76"/>
    <w:rsid w:val="002E3FCC"/>
    <w:rsid w:val="002F454C"/>
    <w:rsid w:val="003011FD"/>
    <w:rsid w:val="00301FF7"/>
    <w:rsid w:val="003122A2"/>
    <w:rsid w:val="00314000"/>
    <w:rsid w:val="00314C12"/>
    <w:rsid w:val="00316856"/>
    <w:rsid w:val="00327377"/>
    <w:rsid w:val="00327803"/>
    <w:rsid w:val="003279A2"/>
    <w:rsid w:val="00332075"/>
    <w:rsid w:val="00333BFE"/>
    <w:rsid w:val="00334349"/>
    <w:rsid w:val="00337112"/>
    <w:rsid w:val="003425A3"/>
    <w:rsid w:val="0034453A"/>
    <w:rsid w:val="0034588D"/>
    <w:rsid w:val="00347D1D"/>
    <w:rsid w:val="0036584B"/>
    <w:rsid w:val="00370B97"/>
    <w:rsid w:val="003762A3"/>
    <w:rsid w:val="003877E6"/>
    <w:rsid w:val="00392D63"/>
    <w:rsid w:val="00394122"/>
    <w:rsid w:val="003A0737"/>
    <w:rsid w:val="003A5400"/>
    <w:rsid w:val="003A6EEB"/>
    <w:rsid w:val="003A7FC2"/>
    <w:rsid w:val="003B2498"/>
    <w:rsid w:val="003B77CF"/>
    <w:rsid w:val="003C071E"/>
    <w:rsid w:val="003C359B"/>
    <w:rsid w:val="003C5E02"/>
    <w:rsid w:val="003D18F9"/>
    <w:rsid w:val="003D4E67"/>
    <w:rsid w:val="003D5E35"/>
    <w:rsid w:val="003E2687"/>
    <w:rsid w:val="003E56EE"/>
    <w:rsid w:val="003F5570"/>
    <w:rsid w:val="004023C9"/>
    <w:rsid w:val="004060CC"/>
    <w:rsid w:val="00414303"/>
    <w:rsid w:val="00424AC5"/>
    <w:rsid w:val="0043232A"/>
    <w:rsid w:val="004420C2"/>
    <w:rsid w:val="00444159"/>
    <w:rsid w:val="00446CD6"/>
    <w:rsid w:val="004507AC"/>
    <w:rsid w:val="00451323"/>
    <w:rsid w:val="00455D14"/>
    <w:rsid w:val="0046074E"/>
    <w:rsid w:val="004671AE"/>
    <w:rsid w:val="00471083"/>
    <w:rsid w:val="00474786"/>
    <w:rsid w:val="004748F4"/>
    <w:rsid w:val="00480702"/>
    <w:rsid w:val="00484922"/>
    <w:rsid w:val="0048606B"/>
    <w:rsid w:val="0049542E"/>
    <w:rsid w:val="00495CCC"/>
    <w:rsid w:val="004A3A08"/>
    <w:rsid w:val="004A5290"/>
    <w:rsid w:val="004A7577"/>
    <w:rsid w:val="004B2307"/>
    <w:rsid w:val="004B6D05"/>
    <w:rsid w:val="004C09F5"/>
    <w:rsid w:val="004C366D"/>
    <w:rsid w:val="004C4A3A"/>
    <w:rsid w:val="004D28EE"/>
    <w:rsid w:val="004D3E32"/>
    <w:rsid w:val="004D651A"/>
    <w:rsid w:val="004E2003"/>
    <w:rsid w:val="004E3355"/>
    <w:rsid w:val="004E44A8"/>
    <w:rsid w:val="004E6901"/>
    <w:rsid w:val="004F0DB8"/>
    <w:rsid w:val="004F26E2"/>
    <w:rsid w:val="004F3698"/>
    <w:rsid w:val="004F6296"/>
    <w:rsid w:val="00502952"/>
    <w:rsid w:val="0050463A"/>
    <w:rsid w:val="0052149B"/>
    <w:rsid w:val="005217D2"/>
    <w:rsid w:val="00523F26"/>
    <w:rsid w:val="005266C9"/>
    <w:rsid w:val="0053154C"/>
    <w:rsid w:val="0054189D"/>
    <w:rsid w:val="00544147"/>
    <w:rsid w:val="005620D8"/>
    <w:rsid w:val="005728DF"/>
    <w:rsid w:val="00574833"/>
    <w:rsid w:val="00583744"/>
    <w:rsid w:val="00592819"/>
    <w:rsid w:val="00595BE1"/>
    <w:rsid w:val="005A35DE"/>
    <w:rsid w:val="005A5790"/>
    <w:rsid w:val="005B6FBA"/>
    <w:rsid w:val="005B7170"/>
    <w:rsid w:val="005C0126"/>
    <w:rsid w:val="005C40EB"/>
    <w:rsid w:val="005C5B76"/>
    <w:rsid w:val="005C6E8C"/>
    <w:rsid w:val="005D01B4"/>
    <w:rsid w:val="005D2080"/>
    <w:rsid w:val="005D3EE6"/>
    <w:rsid w:val="005D7F2E"/>
    <w:rsid w:val="005E1D2F"/>
    <w:rsid w:val="005E42BF"/>
    <w:rsid w:val="005E49DF"/>
    <w:rsid w:val="005E7155"/>
    <w:rsid w:val="005E7986"/>
    <w:rsid w:val="005F0F85"/>
    <w:rsid w:val="00600971"/>
    <w:rsid w:val="00607EA4"/>
    <w:rsid w:val="00615665"/>
    <w:rsid w:val="00623FEC"/>
    <w:rsid w:val="00625564"/>
    <w:rsid w:val="00625C05"/>
    <w:rsid w:val="00627443"/>
    <w:rsid w:val="00634A41"/>
    <w:rsid w:val="00644E7C"/>
    <w:rsid w:val="00645514"/>
    <w:rsid w:val="00646A05"/>
    <w:rsid w:val="0065337F"/>
    <w:rsid w:val="00656136"/>
    <w:rsid w:val="00657124"/>
    <w:rsid w:val="00664FEF"/>
    <w:rsid w:val="00666283"/>
    <w:rsid w:val="0067021F"/>
    <w:rsid w:val="00676CD9"/>
    <w:rsid w:val="0068491E"/>
    <w:rsid w:val="006907E6"/>
    <w:rsid w:val="00691EED"/>
    <w:rsid w:val="006A3706"/>
    <w:rsid w:val="006B0CEB"/>
    <w:rsid w:val="006B1DF1"/>
    <w:rsid w:val="006B282E"/>
    <w:rsid w:val="006B3710"/>
    <w:rsid w:val="006B38D9"/>
    <w:rsid w:val="006C1E64"/>
    <w:rsid w:val="006C34E3"/>
    <w:rsid w:val="006C526B"/>
    <w:rsid w:val="006C6953"/>
    <w:rsid w:val="006D3480"/>
    <w:rsid w:val="006D3A88"/>
    <w:rsid w:val="006E0EA1"/>
    <w:rsid w:val="006E2BC5"/>
    <w:rsid w:val="006E425C"/>
    <w:rsid w:val="006F23CB"/>
    <w:rsid w:val="00704255"/>
    <w:rsid w:val="007067E1"/>
    <w:rsid w:val="00706BA0"/>
    <w:rsid w:val="0070779F"/>
    <w:rsid w:val="00711AA3"/>
    <w:rsid w:val="00713F50"/>
    <w:rsid w:val="0072096D"/>
    <w:rsid w:val="007236CF"/>
    <w:rsid w:val="007301B8"/>
    <w:rsid w:val="00730EF7"/>
    <w:rsid w:val="007330D0"/>
    <w:rsid w:val="00742419"/>
    <w:rsid w:val="007466BC"/>
    <w:rsid w:val="00747FB7"/>
    <w:rsid w:val="00754FB9"/>
    <w:rsid w:val="00756A13"/>
    <w:rsid w:val="00756E31"/>
    <w:rsid w:val="0076688F"/>
    <w:rsid w:val="0078284C"/>
    <w:rsid w:val="007832CC"/>
    <w:rsid w:val="00784D91"/>
    <w:rsid w:val="00790476"/>
    <w:rsid w:val="0079356B"/>
    <w:rsid w:val="00796E20"/>
    <w:rsid w:val="007A7670"/>
    <w:rsid w:val="007A7F31"/>
    <w:rsid w:val="007B186F"/>
    <w:rsid w:val="007B7EC0"/>
    <w:rsid w:val="007C408C"/>
    <w:rsid w:val="007D09DD"/>
    <w:rsid w:val="007D298E"/>
    <w:rsid w:val="007D66B3"/>
    <w:rsid w:val="007D675B"/>
    <w:rsid w:val="007D6977"/>
    <w:rsid w:val="007D77DD"/>
    <w:rsid w:val="007E53E5"/>
    <w:rsid w:val="00800C61"/>
    <w:rsid w:val="0080416F"/>
    <w:rsid w:val="00810282"/>
    <w:rsid w:val="0081206C"/>
    <w:rsid w:val="00814091"/>
    <w:rsid w:val="008267C0"/>
    <w:rsid w:val="008275B2"/>
    <w:rsid w:val="00831C02"/>
    <w:rsid w:val="00834A17"/>
    <w:rsid w:val="008412FC"/>
    <w:rsid w:val="0084520C"/>
    <w:rsid w:val="00847E4E"/>
    <w:rsid w:val="0085033F"/>
    <w:rsid w:val="00851F34"/>
    <w:rsid w:val="00852389"/>
    <w:rsid w:val="008541D5"/>
    <w:rsid w:val="008544CB"/>
    <w:rsid w:val="00856DEC"/>
    <w:rsid w:val="00863F40"/>
    <w:rsid w:val="008667C4"/>
    <w:rsid w:val="0086681C"/>
    <w:rsid w:val="00871C24"/>
    <w:rsid w:val="00877F0B"/>
    <w:rsid w:val="0089384D"/>
    <w:rsid w:val="008942B3"/>
    <w:rsid w:val="008968B1"/>
    <w:rsid w:val="008A23D7"/>
    <w:rsid w:val="008A434D"/>
    <w:rsid w:val="008B10C4"/>
    <w:rsid w:val="008C7126"/>
    <w:rsid w:val="008D09A5"/>
    <w:rsid w:val="008D1EEC"/>
    <w:rsid w:val="008E208A"/>
    <w:rsid w:val="008E4C28"/>
    <w:rsid w:val="008E53AE"/>
    <w:rsid w:val="008E567D"/>
    <w:rsid w:val="008F3752"/>
    <w:rsid w:val="008F54F7"/>
    <w:rsid w:val="008F5B05"/>
    <w:rsid w:val="008F7420"/>
    <w:rsid w:val="009025CC"/>
    <w:rsid w:val="0090320E"/>
    <w:rsid w:val="00904A48"/>
    <w:rsid w:val="009062D2"/>
    <w:rsid w:val="00911F35"/>
    <w:rsid w:val="00917113"/>
    <w:rsid w:val="00922BB6"/>
    <w:rsid w:val="0094394D"/>
    <w:rsid w:val="0094438E"/>
    <w:rsid w:val="00946F7F"/>
    <w:rsid w:val="00950157"/>
    <w:rsid w:val="00954CBE"/>
    <w:rsid w:val="009552F4"/>
    <w:rsid w:val="0096029E"/>
    <w:rsid w:val="00962B66"/>
    <w:rsid w:val="00972511"/>
    <w:rsid w:val="0097372F"/>
    <w:rsid w:val="0097518F"/>
    <w:rsid w:val="00975998"/>
    <w:rsid w:val="009915DC"/>
    <w:rsid w:val="00995A19"/>
    <w:rsid w:val="00995C56"/>
    <w:rsid w:val="009A5E21"/>
    <w:rsid w:val="009A633D"/>
    <w:rsid w:val="009B46D9"/>
    <w:rsid w:val="009B687B"/>
    <w:rsid w:val="009B6EC8"/>
    <w:rsid w:val="009B79AA"/>
    <w:rsid w:val="009C2228"/>
    <w:rsid w:val="009C26DE"/>
    <w:rsid w:val="009D3F42"/>
    <w:rsid w:val="009E26F0"/>
    <w:rsid w:val="009E2E93"/>
    <w:rsid w:val="009E5FDB"/>
    <w:rsid w:val="009F19AF"/>
    <w:rsid w:val="009F47E7"/>
    <w:rsid w:val="00A00288"/>
    <w:rsid w:val="00A11A7D"/>
    <w:rsid w:val="00A11FF1"/>
    <w:rsid w:val="00A15875"/>
    <w:rsid w:val="00A31CAC"/>
    <w:rsid w:val="00A42B90"/>
    <w:rsid w:val="00A5090B"/>
    <w:rsid w:val="00A53935"/>
    <w:rsid w:val="00A545E0"/>
    <w:rsid w:val="00A54DAE"/>
    <w:rsid w:val="00A55F46"/>
    <w:rsid w:val="00A57012"/>
    <w:rsid w:val="00A57057"/>
    <w:rsid w:val="00A6437B"/>
    <w:rsid w:val="00A724F5"/>
    <w:rsid w:val="00A77A64"/>
    <w:rsid w:val="00A807BA"/>
    <w:rsid w:val="00A828E0"/>
    <w:rsid w:val="00A86BF9"/>
    <w:rsid w:val="00A875FD"/>
    <w:rsid w:val="00A92D29"/>
    <w:rsid w:val="00A94316"/>
    <w:rsid w:val="00A94548"/>
    <w:rsid w:val="00AA23BD"/>
    <w:rsid w:val="00AB1EF9"/>
    <w:rsid w:val="00AB3CD4"/>
    <w:rsid w:val="00AB74C9"/>
    <w:rsid w:val="00AC29E7"/>
    <w:rsid w:val="00AC2D2A"/>
    <w:rsid w:val="00AD7BFA"/>
    <w:rsid w:val="00AE06C0"/>
    <w:rsid w:val="00AE3E3F"/>
    <w:rsid w:val="00AF15F8"/>
    <w:rsid w:val="00AF2980"/>
    <w:rsid w:val="00B0306A"/>
    <w:rsid w:val="00B03132"/>
    <w:rsid w:val="00B15CCD"/>
    <w:rsid w:val="00B163D4"/>
    <w:rsid w:val="00B33299"/>
    <w:rsid w:val="00B344E7"/>
    <w:rsid w:val="00B37977"/>
    <w:rsid w:val="00B37ACA"/>
    <w:rsid w:val="00B40C65"/>
    <w:rsid w:val="00B42B65"/>
    <w:rsid w:val="00B43F73"/>
    <w:rsid w:val="00B443C2"/>
    <w:rsid w:val="00B47CD9"/>
    <w:rsid w:val="00B54E4E"/>
    <w:rsid w:val="00B66AB2"/>
    <w:rsid w:val="00B83989"/>
    <w:rsid w:val="00B83AAA"/>
    <w:rsid w:val="00B85EF9"/>
    <w:rsid w:val="00B875C3"/>
    <w:rsid w:val="00B928A6"/>
    <w:rsid w:val="00B93427"/>
    <w:rsid w:val="00B93B3D"/>
    <w:rsid w:val="00BA1EB5"/>
    <w:rsid w:val="00BA2A00"/>
    <w:rsid w:val="00BA2A5E"/>
    <w:rsid w:val="00BA37AA"/>
    <w:rsid w:val="00BA3AC0"/>
    <w:rsid w:val="00BA625B"/>
    <w:rsid w:val="00BA7166"/>
    <w:rsid w:val="00BB33F6"/>
    <w:rsid w:val="00BB7AB6"/>
    <w:rsid w:val="00BC1CD1"/>
    <w:rsid w:val="00BC684A"/>
    <w:rsid w:val="00BD1E9D"/>
    <w:rsid w:val="00BD4A3C"/>
    <w:rsid w:val="00BD6B77"/>
    <w:rsid w:val="00BE0827"/>
    <w:rsid w:val="00BF0197"/>
    <w:rsid w:val="00BF07B5"/>
    <w:rsid w:val="00BF1150"/>
    <w:rsid w:val="00BF333E"/>
    <w:rsid w:val="00BF33D4"/>
    <w:rsid w:val="00BF5869"/>
    <w:rsid w:val="00BF5FD8"/>
    <w:rsid w:val="00BF6FEC"/>
    <w:rsid w:val="00C02819"/>
    <w:rsid w:val="00C068EC"/>
    <w:rsid w:val="00C10792"/>
    <w:rsid w:val="00C1505F"/>
    <w:rsid w:val="00C179DC"/>
    <w:rsid w:val="00C319B6"/>
    <w:rsid w:val="00C31E9E"/>
    <w:rsid w:val="00C32B13"/>
    <w:rsid w:val="00C339D9"/>
    <w:rsid w:val="00C362C0"/>
    <w:rsid w:val="00C4123F"/>
    <w:rsid w:val="00C4496E"/>
    <w:rsid w:val="00C63B1E"/>
    <w:rsid w:val="00C71D44"/>
    <w:rsid w:val="00C74C47"/>
    <w:rsid w:val="00C8418B"/>
    <w:rsid w:val="00C852D0"/>
    <w:rsid w:val="00C91D44"/>
    <w:rsid w:val="00C91F80"/>
    <w:rsid w:val="00CA2669"/>
    <w:rsid w:val="00CA478F"/>
    <w:rsid w:val="00CC0751"/>
    <w:rsid w:val="00CC2A6A"/>
    <w:rsid w:val="00CC5294"/>
    <w:rsid w:val="00CD0DEF"/>
    <w:rsid w:val="00CD4FDF"/>
    <w:rsid w:val="00CD779B"/>
    <w:rsid w:val="00CE107F"/>
    <w:rsid w:val="00CE14C4"/>
    <w:rsid w:val="00CE26FC"/>
    <w:rsid w:val="00CE45AB"/>
    <w:rsid w:val="00CE6D64"/>
    <w:rsid w:val="00CF24FF"/>
    <w:rsid w:val="00CF510F"/>
    <w:rsid w:val="00CF5C3A"/>
    <w:rsid w:val="00CF69A5"/>
    <w:rsid w:val="00D04075"/>
    <w:rsid w:val="00D0426B"/>
    <w:rsid w:val="00D112E1"/>
    <w:rsid w:val="00D23ACF"/>
    <w:rsid w:val="00D37B83"/>
    <w:rsid w:val="00D60500"/>
    <w:rsid w:val="00D633F6"/>
    <w:rsid w:val="00D67D53"/>
    <w:rsid w:val="00D8151D"/>
    <w:rsid w:val="00D8741E"/>
    <w:rsid w:val="00D91BF7"/>
    <w:rsid w:val="00D958D0"/>
    <w:rsid w:val="00D95E72"/>
    <w:rsid w:val="00DA61B8"/>
    <w:rsid w:val="00DA6984"/>
    <w:rsid w:val="00DB61AE"/>
    <w:rsid w:val="00DB6BBF"/>
    <w:rsid w:val="00DC0D5A"/>
    <w:rsid w:val="00DC64FE"/>
    <w:rsid w:val="00DC7AF9"/>
    <w:rsid w:val="00DC7D69"/>
    <w:rsid w:val="00DD1BC2"/>
    <w:rsid w:val="00DE1696"/>
    <w:rsid w:val="00DE2BAB"/>
    <w:rsid w:val="00DE36D1"/>
    <w:rsid w:val="00DF4AB3"/>
    <w:rsid w:val="00DF6FA2"/>
    <w:rsid w:val="00E040DF"/>
    <w:rsid w:val="00E0423A"/>
    <w:rsid w:val="00E1143C"/>
    <w:rsid w:val="00E12588"/>
    <w:rsid w:val="00E12C7F"/>
    <w:rsid w:val="00E1796C"/>
    <w:rsid w:val="00E27612"/>
    <w:rsid w:val="00E27A35"/>
    <w:rsid w:val="00E33462"/>
    <w:rsid w:val="00E3377A"/>
    <w:rsid w:val="00E407D3"/>
    <w:rsid w:val="00E47B53"/>
    <w:rsid w:val="00E52E65"/>
    <w:rsid w:val="00E6307B"/>
    <w:rsid w:val="00E72903"/>
    <w:rsid w:val="00E73D8D"/>
    <w:rsid w:val="00E76580"/>
    <w:rsid w:val="00E76587"/>
    <w:rsid w:val="00E822D3"/>
    <w:rsid w:val="00E85CF3"/>
    <w:rsid w:val="00E870CC"/>
    <w:rsid w:val="00E9342E"/>
    <w:rsid w:val="00EA039B"/>
    <w:rsid w:val="00EA388E"/>
    <w:rsid w:val="00EA6BBA"/>
    <w:rsid w:val="00EC14D0"/>
    <w:rsid w:val="00EC2A56"/>
    <w:rsid w:val="00EC3F35"/>
    <w:rsid w:val="00EC6F9D"/>
    <w:rsid w:val="00ED25CB"/>
    <w:rsid w:val="00ED3660"/>
    <w:rsid w:val="00ED63EA"/>
    <w:rsid w:val="00EE00C7"/>
    <w:rsid w:val="00EE2BE5"/>
    <w:rsid w:val="00EE3231"/>
    <w:rsid w:val="00EE66DF"/>
    <w:rsid w:val="00EF2783"/>
    <w:rsid w:val="00EF2CD5"/>
    <w:rsid w:val="00EF5429"/>
    <w:rsid w:val="00F06D0E"/>
    <w:rsid w:val="00F141B2"/>
    <w:rsid w:val="00F1720D"/>
    <w:rsid w:val="00F24E0D"/>
    <w:rsid w:val="00F256FC"/>
    <w:rsid w:val="00F31A70"/>
    <w:rsid w:val="00F337B6"/>
    <w:rsid w:val="00F34C21"/>
    <w:rsid w:val="00F36147"/>
    <w:rsid w:val="00F36DBD"/>
    <w:rsid w:val="00F421D3"/>
    <w:rsid w:val="00F435F0"/>
    <w:rsid w:val="00F54659"/>
    <w:rsid w:val="00F642C2"/>
    <w:rsid w:val="00F76B61"/>
    <w:rsid w:val="00F94CE3"/>
    <w:rsid w:val="00FA1765"/>
    <w:rsid w:val="00FA2E0B"/>
    <w:rsid w:val="00FA32D3"/>
    <w:rsid w:val="00FA53B3"/>
    <w:rsid w:val="00FB234D"/>
    <w:rsid w:val="00FB4BAC"/>
    <w:rsid w:val="00FB4C12"/>
    <w:rsid w:val="00FC0117"/>
    <w:rsid w:val="00FD0019"/>
    <w:rsid w:val="00FE4222"/>
    <w:rsid w:val="00FE57B1"/>
    <w:rsid w:val="00FE6921"/>
    <w:rsid w:val="00FE69BE"/>
    <w:rsid w:val="00FF4828"/>
    <w:rsid w:val="00FF64DE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7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7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231"/>
  </w:style>
  <w:style w:type="paragraph" w:styleId="Footer">
    <w:name w:val="footer"/>
    <w:basedOn w:val="Normal"/>
    <w:link w:val="FooterChar"/>
    <w:uiPriority w:val="99"/>
    <w:unhideWhenUsed/>
    <w:rsid w:val="00EE3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231"/>
  </w:style>
  <w:style w:type="paragraph" w:styleId="BalloonText">
    <w:name w:val="Balloon Text"/>
    <w:basedOn w:val="Normal"/>
    <w:link w:val="BalloonTextChar"/>
    <w:uiPriority w:val="99"/>
    <w:semiHidden/>
    <w:unhideWhenUsed/>
    <w:rsid w:val="005266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6C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90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313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7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7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231"/>
  </w:style>
  <w:style w:type="paragraph" w:styleId="Footer">
    <w:name w:val="footer"/>
    <w:basedOn w:val="Normal"/>
    <w:link w:val="FooterChar"/>
    <w:uiPriority w:val="99"/>
    <w:unhideWhenUsed/>
    <w:rsid w:val="00EE3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231"/>
  </w:style>
  <w:style w:type="paragraph" w:styleId="BalloonText">
    <w:name w:val="Balloon Text"/>
    <w:basedOn w:val="Normal"/>
    <w:link w:val="BalloonTextChar"/>
    <w:uiPriority w:val="99"/>
    <w:semiHidden/>
    <w:unhideWhenUsed/>
    <w:rsid w:val="005266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6C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90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31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9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F87B98-A2CD-4B91-9A8A-5469BEA4D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ow</dc:creator>
  <cp:lastModifiedBy>Alasdair</cp:lastModifiedBy>
  <cp:revision>4</cp:revision>
  <cp:lastPrinted>2014-02-24T15:53:00Z</cp:lastPrinted>
  <dcterms:created xsi:type="dcterms:W3CDTF">2017-02-21T15:48:00Z</dcterms:created>
  <dcterms:modified xsi:type="dcterms:W3CDTF">2017-02-21T15:59:00Z</dcterms:modified>
</cp:coreProperties>
</file>